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2AACC3" w14:textId="77777777" w:rsidR="00CB3E5F" w:rsidRDefault="00CB3E5F" w:rsidP="00CB3E5F">
      <w:pPr>
        <w:ind w:firstLine="0"/>
        <w:rPr>
          <w:rFonts w:ascii="Times New Roman" w:hAnsi="Times New Roman" w:cs="Times New Roman"/>
          <w:sz w:val="24"/>
          <w:szCs w:val="24"/>
        </w:rPr>
      </w:pPr>
      <w:r>
        <w:rPr>
          <w:rFonts w:ascii="Times New Roman" w:hAnsi="Times New Roman" w:cs="Times New Roman"/>
          <w:sz w:val="24"/>
          <w:szCs w:val="24"/>
        </w:rPr>
        <w:t>Name</w:t>
      </w:r>
    </w:p>
    <w:p w14:paraId="35327B93" w14:textId="77777777" w:rsidR="00CB3E5F" w:rsidRDefault="00CB3E5F" w:rsidP="00CB3E5F">
      <w:pPr>
        <w:ind w:firstLine="0"/>
        <w:rPr>
          <w:rFonts w:ascii="Times New Roman" w:hAnsi="Times New Roman" w:cs="Times New Roman"/>
          <w:sz w:val="24"/>
          <w:szCs w:val="24"/>
        </w:rPr>
      </w:pPr>
      <w:r>
        <w:rPr>
          <w:rFonts w:ascii="Times New Roman" w:hAnsi="Times New Roman" w:cs="Times New Roman"/>
          <w:sz w:val="24"/>
          <w:szCs w:val="24"/>
        </w:rPr>
        <w:t>Instructor</w:t>
      </w:r>
    </w:p>
    <w:p w14:paraId="6CBB7BDC" w14:textId="77777777" w:rsidR="00CB3E5F" w:rsidRDefault="00CB3E5F" w:rsidP="00CB3E5F">
      <w:pPr>
        <w:ind w:firstLine="0"/>
        <w:rPr>
          <w:rFonts w:ascii="Times New Roman" w:hAnsi="Times New Roman" w:cs="Times New Roman"/>
          <w:sz w:val="24"/>
          <w:szCs w:val="24"/>
        </w:rPr>
      </w:pPr>
      <w:r>
        <w:rPr>
          <w:rFonts w:ascii="Times New Roman" w:hAnsi="Times New Roman" w:cs="Times New Roman"/>
          <w:sz w:val="24"/>
          <w:szCs w:val="24"/>
        </w:rPr>
        <w:t>Course</w:t>
      </w:r>
    </w:p>
    <w:p w14:paraId="6F8B8F5F" w14:textId="77777777" w:rsidR="00CB3E5F" w:rsidRDefault="00CB3E5F" w:rsidP="00CB3E5F">
      <w:pPr>
        <w:ind w:firstLine="0"/>
        <w:rPr>
          <w:rFonts w:ascii="Times New Roman" w:hAnsi="Times New Roman" w:cs="Times New Roman"/>
          <w:sz w:val="24"/>
          <w:szCs w:val="24"/>
        </w:rPr>
      </w:pPr>
      <w:r>
        <w:rPr>
          <w:rFonts w:ascii="Times New Roman" w:hAnsi="Times New Roman" w:cs="Times New Roman"/>
          <w:sz w:val="24"/>
          <w:szCs w:val="24"/>
        </w:rPr>
        <w:t>Date</w:t>
      </w:r>
    </w:p>
    <w:p w14:paraId="58081171" w14:textId="77777777" w:rsidR="00CB3E5F" w:rsidRPr="00CB3E5F" w:rsidRDefault="005F3E20" w:rsidP="00CB3E5F">
      <w:pPr>
        <w:ind w:firstLine="0"/>
        <w:jc w:val="center"/>
        <w:rPr>
          <w:rFonts w:ascii="Times New Roman" w:hAnsi="Times New Roman" w:cs="Times New Roman"/>
          <w:b/>
          <w:sz w:val="24"/>
          <w:szCs w:val="24"/>
        </w:rPr>
      </w:pPr>
      <w:r>
        <w:rPr>
          <w:rFonts w:ascii="Times New Roman" w:hAnsi="Times New Roman" w:cs="Times New Roman"/>
          <w:b/>
          <w:sz w:val="24"/>
          <w:szCs w:val="24"/>
        </w:rPr>
        <w:t>Personal S</w:t>
      </w:r>
      <w:r w:rsidR="00CB3E5F" w:rsidRPr="00CB3E5F">
        <w:rPr>
          <w:rFonts w:ascii="Times New Roman" w:hAnsi="Times New Roman" w:cs="Times New Roman"/>
          <w:b/>
          <w:sz w:val="24"/>
          <w:szCs w:val="24"/>
        </w:rPr>
        <w:t>ta</w:t>
      </w:r>
      <w:r>
        <w:rPr>
          <w:rFonts w:ascii="Times New Roman" w:hAnsi="Times New Roman" w:cs="Times New Roman"/>
          <w:b/>
          <w:sz w:val="24"/>
          <w:szCs w:val="24"/>
        </w:rPr>
        <w:t>te</w:t>
      </w:r>
      <w:r w:rsidR="00CB3E5F" w:rsidRPr="00CB3E5F">
        <w:rPr>
          <w:rFonts w:ascii="Times New Roman" w:hAnsi="Times New Roman" w:cs="Times New Roman"/>
          <w:b/>
          <w:sz w:val="24"/>
          <w:szCs w:val="24"/>
        </w:rPr>
        <w:t>ment</w:t>
      </w:r>
    </w:p>
    <w:p w14:paraId="4892057A" w14:textId="77777777" w:rsidR="00CB3E5F" w:rsidRPr="00CB3E5F" w:rsidRDefault="00CB3E5F" w:rsidP="00CB3E5F">
      <w:pPr>
        <w:rPr>
          <w:rFonts w:ascii="Times New Roman" w:hAnsi="Times New Roman" w:cs="Times New Roman"/>
          <w:sz w:val="24"/>
          <w:szCs w:val="24"/>
        </w:rPr>
      </w:pPr>
      <w:r w:rsidRPr="00CB3E5F">
        <w:rPr>
          <w:rFonts w:ascii="Times New Roman" w:hAnsi="Times New Roman" w:cs="Times New Roman"/>
          <w:sz w:val="24"/>
          <w:szCs w:val="24"/>
        </w:rPr>
        <w:t xml:space="preserve">The field of education fascinates me. In hindsight, I am attracted to the interaction that characterizes it, allowing the student and the teacher to engage in a relationship that enables and supports learning. I also possess a strong love for problem-solving and knowledge development that are crucial aspects of education. Problem-solving, in this case, involves getting to aid students to find solutions to certain issues, including developing understanding in related areas. Even more, I like it when students develop to become responsible citizens. Overall, I find these processes exciting and find fulfillment in the same and especially where success is involved. </w:t>
      </w:r>
    </w:p>
    <w:p w14:paraId="24E8E29A" w14:textId="77777777" w:rsidR="00CB3E5F" w:rsidRPr="00CB3E5F" w:rsidRDefault="00CB3E5F" w:rsidP="00CB3E5F">
      <w:pPr>
        <w:rPr>
          <w:rFonts w:ascii="Times New Roman" w:hAnsi="Times New Roman" w:cs="Times New Roman"/>
          <w:sz w:val="24"/>
          <w:szCs w:val="24"/>
        </w:rPr>
      </w:pPr>
      <w:r w:rsidRPr="00CB3E5F">
        <w:rPr>
          <w:rFonts w:ascii="Times New Roman" w:hAnsi="Times New Roman" w:cs="Times New Roman"/>
          <w:sz w:val="24"/>
          <w:szCs w:val="24"/>
        </w:rPr>
        <w:t xml:space="preserve">I recognized from an early age that I wanted to be involved in the field of education. Even more significant is the fact that I knew then that I would venture into the field of history. For a long time, I have been fascinated by the development of humanity and states. This attraction has seen me engage in the study of related chronological accounts since childhood. Eventually, I got undertake a </w:t>
      </w:r>
      <w:proofErr w:type="gramStart"/>
      <w:r w:rsidRPr="00CB3E5F">
        <w:rPr>
          <w:rFonts w:ascii="Times New Roman" w:hAnsi="Times New Roman" w:cs="Times New Roman"/>
          <w:sz w:val="24"/>
          <w:szCs w:val="24"/>
        </w:rPr>
        <w:t>Bachelors’</w:t>
      </w:r>
      <w:proofErr w:type="gramEnd"/>
      <w:r w:rsidRPr="00CB3E5F">
        <w:rPr>
          <w:rFonts w:ascii="Times New Roman" w:hAnsi="Times New Roman" w:cs="Times New Roman"/>
          <w:sz w:val="24"/>
          <w:szCs w:val="24"/>
        </w:rPr>
        <w:t xml:space="preserve"> in American History that equipped me with the necessary knowledge and skills as an educationist in this field. Studying American History was increasingly beneficial not just as a means to empower me to become a good educationist but also as the channel through which I could also get learn the history of America’s development. </w:t>
      </w:r>
    </w:p>
    <w:p w14:paraId="1549FA26" w14:textId="77777777" w:rsidR="00CB3E5F" w:rsidRPr="00CB3E5F" w:rsidRDefault="00CB3E5F" w:rsidP="00CB3E5F">
      <w:pPr>
        <w:rPr>
          <w:rFonts w:ascii="Times New Roman" w:hAnsi="Times New Roman" w:cs="Times New Roman"/>
          <w:sz w:val="24"/>
          <w:szCs w:val="24"/>
        </w:rPr>
      </w:pPr>
      <w:r w:rsidRPr="00CB3E5F">
        <w:rPr>
          <w:rFonts w:ascii="Times New Roman" w:hAnsi="Times New Roman" w:cs="Times New Roman"/>
          <w:sz w:val="24"/>
          <w:szCs w:val="24"/>
        </w:rPr>
        <w:t xml:space="preserve">In the above regard, I came across diverse learning materials that also opened my eyes to the diversity that characterize education and the significant amount of knowledge that is inherent in the same. On the other hand, it is in undertaking my bachelors’ degree as an educationist that I </w:t>
      </w:r>
      <w:r w:rsidRPr="00CB3E5F">
        <w:rPr>
          <w:rFonts w:ascii="Times New Roman" w:hAnsi="Times New Roman" w:cs="Times New Roman"/>
          <w:sz w:val="24"/>
          <w:szCs w:val="24"/>
        </w:rPr>
        <w:lastRenderedPageBreak/>
        <w:t xml:space="preserve">realized that education is more than just imparting other people with particular knowledge. I specifically, learned that an educationist should be characterized by given skills that will allow them to give systematic instructions that are geared towards enabling learning. Without these skills, my interest in education was almost meaningless. In essence, I learned that being an educationist involves having the right skills and knowledge to better impart education to those pursuing education. In line with these, I gained the understanding that educationists remain the guiding force for the upbringing of children and individuals in society by offering lessons on a particular subject matter. </w:t>
      </w:r>
    </w:p>
    <w:p w14:paraId="520E533A" w14:textId="77777777" w:rsidR="00CB3E5F" w:rsidRPr="00CB3E5F" w:rsidRDefault="00CB3E5F" w:rsidP="00CB3E5F">
      <w:pPr>
        <w:rPr>
          <w:rFonts w:ascii="Times New Roman" w:hAnsi="Times New Roman" w:cs="Times New Roman"/>
          <w:sz w:val="24"/>
          <w:szCs w:val="24"/>
        </w:rPr>
      </w:pPr>
      <w:r w:rsidRPr="00CB3E5F">
        <w:rPr>
          <w:rFonts w:ascii="Times New Roman" w:hAnsi="Times New Roman" w:cs="Times New Roman"/>
          <w:sz w:val="24"/>
          <w:szCs w:val="24"/>
        </w:rPr>
        <w:t xml:space="preserve">Besides, through my four years in higher education learning, I was also made aware that as an educationist there are other duties that I must be ready to meet in relation to the primary role of imparting students with knowledge. One of the duties that I find interesting and highly relevant to teaching history, especially when it comes to the intriguing history of the coming to being of America is providing an ambient educational atmosphere that will offer the opportunity for students to accomplish their potentials with regards to education and learning. This duty has helped ensure interesting learning sessions with students where they feel comfortable during learning sessions allowing them to become interactive and participate in the sessions. An interesting aspect of this duty is that it has empowered me to include interesting learning materials such as film documentaries that have helped create an engaged audience in students. </w:t>
      </w:r>
    </w:p>
    <w:p w14:paraId="0A9BC698" w14:textId="77777777" w:rsidR="00CB3E5F" w:rsidRPr="00CB3E5F" w:rsidRDefault="00CB3E5F" w:rsidP="00CB3E5F">
      <w:pPr>
        <w:rPr>
          <w:rFonts w:ascii="Times New Roman" w:hAnsi="Times New Roman" w:cs="Times New Roman"/>
          <w:sz w:val="24"/>
          <w:szCs w:val="24"/>
        </w:rPr>
      </w:pPr>
      <w:r w:rsidRPr="00CB3E5F">
        <w:rPr>
          <w:rFonts w:ascii="Times New Roman" w:hAnsi="Times New Roman" w:cs="Times New Roman"/>
          <w:sz w:val="24"/>
          <w:szCs w:val="24"/>
        </w:rPr>
        <w:t xml:space="preserve">From the above, it is evident that my interactions with students during and following my graduation have been fulfilling. Even more, they are a testament to my commitment to the profession and the duty to ensure the continuous growth of students in given subject areas and program classification. While this is so, it is worth noting that interactions with students are not without challenges. Students are characterized by differences in capabilities. This means that </w:t>
      </w:r>
      <w:r w:rsidRPr="00CB3E5F">
        <w:rPr>
          <w:rFonts w:ascii="Times New Roman" w:hAnsi="Times New Roman" w:cs="Times New Roman"/>
          <w:sz w:val="24"/>
          <w:szCs w:val="24"/>
        </w:rPr>
        <w:lastRenderedPageBreak/>
        <w:t xml:space="preserve">their learning will likely not occur at the same pace. Some students will take time before understanding a given concept when compared to others. However, guided by the No Child Left Behind policy I realize that special attention should be given to such students to help them learn just like their counterparts. </w:t>
      </w:r>
    </w:p>
    <w:p w14:paraId="151E65A0" w14:textId="77777777" w:rsidR="00CB3E5F" w:rsidRPr="00CB3E5F" w:rsidRDefault="00CB3E5F" w:rsidP="00CB3E5F">
      <w:pPr>
        <w:rPr>
          <w:rFonts w:ascii="Times New Roman" w:hAnsi="Times New Roman" w:cs="Times New Roman"/>
          <w:sz w:val="24"/>
          <w:szCs w:val="24"/>
        </w:rPr>
      </w:pPr>
      <w:r w:rsidRPr="00CB3E5F">
        <w:rPr>
          <w:rFonts w:ascii="Times New Roman" w:hAnsi="Times New Roman" w:cs="Times New Roman"/>
          <w:sz w:val="24"/>
          <w:szCs w:val="24"/>
        </w:rPr>
        <w:t xml:space="preserve">In this regard, I boast particular teaching skills gained during my development as an educationist that has helped bring every student on board. Some of the skills I have employed include being attentive to student needs, having the ability to identify weak students and being patient regarding these weaknesses so as to better understand the needs of the said students and help them. These skills have also helped to create a strong relationship with the student that is beneficial both to the students and to my development as an educationist. On the other side, seeing a slow student excelling in class remains one of my most points of satisfaction and fulfillment. In retrospect, I believe this is the essence of teaching as the student will have gained the much-needed education especially with regards to understanding the history of America </w:t>
      </w:r>
    </w:p>
    <w:p w14:paraId="4A2D6BA3" w14:textId="77777777" w:rsidR="00CB3E5F" w:rsidRPr="00CB3E5F" w:rsidRDefault="00CB3E5F" w:rsidP="00CB3E5F">
      <w:pPr>
        <w:rPr>
          <w:rFonts w:ascii="Times New Roman" w:hAnsi="Times New Roman" w:cs="Times New Roman"/>
          <w:sz w:val="24"/>
          <w:szCs w:val="24"/>
        </w:rPr>
      </w:pPr>
      <w:r w:rsidRPr="00CB3E5F">
        <w:rPr>
          <w:rFonts w:ascii="Times New Roman" w:hAnsi="Times New Roman" w:cs="Times New Roman"/>
          <w:sz w:val="24"/>
          <w:szCs w:val="24"/>
        </w:rPr>
        <w:t xml:space="preserve">Thus far, my experience as an educationist has been increasingly satisfactory and fulfilling. Inevitable, I have experienced certain lows but I have also experienced numerous overwhelming highs such as seeing weak students become strong in my subject areas and also ensuring top performances by students under my teaching. However, I desire to further my education in this profession and become an even better educationist especially in line with the efforts and achievements of Joshua L. Smith as a prominent educationist and the founder of the Joshua L. Smith Award. I believe that educationists should forever seek to expand their knowledge and skills so as to be able to contribute widely and strongly to the field. </w:t>
      </w:r>
    </w:p>
    <w:p w14:paraId="4B87351D" w14:textId="77777777" w:rsidR="002061F2" w:rsidRPr="00CB3E5F" w:rsidRDefault="00CB3E5F" w:rsidP="00CB3E5F">
      <w:r w:rsidRPr="00CB3E5F">
        <w:rPr>
          <w:rFonts w:ascii="Times New Roman" w:hAnsi="Times New Roman" w:cs="Times New Roman"/>
          <w:sz w:val="24"/>
          <w:szCs w:val="24"/>
        </w:rPr>
        <w:t xml:space="preserve">It is for the above reasons that I highly acknowledge and appreciate my selection for nomination for the Joshua L. Smith Award. The award reminds me of the commitment that </w:t>
      </w:r>
      <w:r w:rsidRPr="00CB3E5F">
        <w:rPr>
          <w:rFonts w:ascii="Times New Roman" w:hAnsi="Times New Roman" w:cs="Times New Roman"/>
          <w:sz w:val="24"/>
          <w:szCs w:val="24"/>
        </w:rPr>
        <w:lastRenderedPageBreak/>
        <w:t xml:space="preserve">educationist should place in their profession to ensure an educated community. Even more, it epitomizes the positive efforts to ensure that teachers are awarded for the seriousness with which they take their mandate while positively motivating them to do even much for the profession. Personally, it triggers the urge to remain committed and seek to do more with regards to my growth as an </w:t>
      </w:r>
      <w:r>
        <w:rPr>
          <w:rFonts w:ascii="Times New Roman" w:hAnsi="Times New Roman" w:cs="Times New Roman"/>
          <w:sz w:val="24"/>
          <w:szCs w:val="24"/>
        </w:rPr>
        <w:t xml:space="preserve">educationist and as a teacher. </w:t>
      </w:r>
    </w:p>
    <w:sectPr w:rsidR="002061F2" w:rsidRPr="00CB3E5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4746A8" w14:textId="77777777" w:rsidR="00134076" w:rsidRDefault="00134076" w:rsidP="00CB3E5F">
      <w:pPr>
        <w:spacing w:line="240" w:lineRule="auto"/>
      </w:pPr>
      <w:r>
        <w:separator/>
      </w:r>
    </w:p>
  </w:endnote>
  <w:endnote w:type="continuationSeparator" w:id="0">
    <w:p w14:paraId="6EE89ED0" w14:textId="77777777" w:rsidR="00134076" w:rsidRDefault="00134076" w:rsidP="00CB3E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BCAB49" w14:textId="77777777" w:rsidR="00134076" w:rsidRDefault="00134076" w:rsidP="00CB3E5F">
      <w:pPr>
        <w:spacing w:line="240" w:lineRule="auto"/>
      </w:pPr>
      <w:r>
        <w:separator/>
      </w:r>
    </w:p>
  </w:footnote>
  <w:footnote w:type="continuationSeparator" w:id="0">
    <w:p w14:paraId="3F791581" w14:textId="77777777" w:rsidR="00134076" w:rsidRDefault="00134076" w:rsidP="00CB3E5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6358819"/>
      <w:docPartObj>
        <w:docPartGallery w:val="Page Numbers (Top of Page)"/>
        <w:docPartUnique/>
      </w:docPartObj>
    </w:sdtPr>
    <w:sdtEndPr>
      <w:rPr>
        <w:rFonts w:ascii="Times New Roman" w:hAnsi="Times New Roman" w:cs="Times New Roman"/>
        <w:noProof/>
        <w:sz w:val="24"/>
        <w:szCs w:val="24"/>
      </w:rPr>
    </w:sdtEndPr>
    <w:sdtContent>
      <w:p w14:paraId="34E5F365" w14:textId="4B96CADE" w:rsidR="00CB3E5F" w:rsidRPr="00CB3E5F" w:rsidRDefault="00CB3E5F">
        <w:pPr>
          <w:pStyle w:val="Header"/>
          <w:jc w:val="right"/>
          <w:rPr>
            <w:rFonts w:ascii="Times New Roman" w:hAnsi="Times New Roman" w:cs="Times New Roman"/>
            <w:sz w:val="24"/>
            <w:szCs w:val="24"/>
          </w:rPr>
        </w:pPr>
        <w:r w:rsidRPr="00CB3E5F">
          <w:rPr>
            <w:rFonts w:ascii="Times New Roman" w:hAnsi="Times New Roman" w:cs="Times New Roman"/>
            <w:sz w:val="24"/>
            <w:szCs w:val="24"/>
          </w:rPr>
          <w:t>Surname</w:t>
        </w:r>
        <w:r w:rsidR="0057043C">
          <w:rPr>
            <w:rFonts w:ascii="Times New Roman" w:hAnsi="Times New Roman" w:cs="Times New Roman"/>
            <w:sz w:val="24"/>
            <w:szCs w:val="24"/>
          </w:rPr>
          <w:t xml:space="preserve">    </w:t>
        </w:r>
        <w:r w:rsidRPr="00CB3E5F">
          <w:rPr>
            <w:rFonts w:ascii="Times New Roman" w:hAnsi="Times New Roman" w:cs="Times New Roman"/>
            <w:sz w:val="24"/>
            <w:szCs w:val="24"/>
          </w:rPr>
          <w:t xml:space="preserve"> </w:t>
        </w:r>
        <w:r w:rsidRPr="00CB3E5F">
          <w:rPr>
            <w:rFonts w:ascii="Times New Roman" w:hAnsi="Times New Roman" w:cs="Times New Roman"/>
            <w:sz w:val="24"/>
            <w:szCs w:val="24"/>
          </w:rPr>
          <w:fldChar w:fldCharType="begin"/>
        </w:r>
        <w:r w:rsidRPr="00CB3E5F">
          <w:rPr>
            <w:rFonts w:ascii="Times New Roman" w:hAnsi="Times New Roman" w:cs="Times New Roman"/>
            <w:sz w:val="24"/>
            <w:szCs w:val="24"/>
          </w:rPr>
          <w:instrText xml:space="preserve"> PAGE   \* MERGEFORMAT </w:instrText>
        </w:r>
        <w:r w:rsidRPr="00CB3E5F">
          <w:rPr>
            <w:rFonts w:ascii="Times New Roman" w:hAnsi="Times New Roman" w:cs="Times New Roman"/>
            <w:sz w:val="24"/>
            <w:szCs w:val="24"/>
          </w:rPr>
          <w:fldChar w:fldCharType="separate"/>
        </w:r>
        <w:r w:rsidR="002A2C75">
          <w:rPr>
            <w:rFonts w:ascii="Times New Roman" w:hAnsi="Times New Roman" w:cs="Times New Roman"/>
            <w:noProof/>
            <w:sz w:val="24"/>
            <w:szCs w:val="24"/>
          </w:rPr>
          <w:t>1</w:t>
        </w:r>
        <w:r w:rsidRPr="00CB3E5F">
          <w:rPr>
            <w:rFonts w:ascii="Times New Roman" w:hAnsi="Times New Roman" w:cs="Times New Roman"/>
            <w:noProof/>
            <w:sz w:val="24"/>
            <w:szCs w:val="24"/>
          </w:rPr>
          <w:fldChar w:fldCharType="end"/>
        </w:r>
      </w:p>
    </w:sdtContent>
  </w:sdt>
  <w:p w14:paraId="74B738F6" w14:textId="77777777" w:rsidR="00CB3E5F" w:rsidRDefault="00CB3E5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zNDMwNzQxNzIxtjBW0lEKTi0uzszPAykwrAUAeoq00ywAAAA="/>
  </w:docVars>
  <w:rsids>
    <w:rsidRoot w:val="007948C7"/>
    <w:rsid w:val="00005A31"/>
    <w:rsid w:val="00010F7A"/>
    <w:rsid w:val="0001504B"/>
    <w:rsid w:val="000304F4"/>
    <w:rsid w:val="00054925"/>
    <w:rsid w:val="000F2864"/>
    <w:rsid w:val="000F3FE4"/>
    <w:rsid w:val="001001BD"/>
    <w:rsid w:val="0012062D"/>
    <w:rsid w:val="00134076"/>
    <w:rsid w:val="001834BC"/>
    <w:rsid w:val="001B3763"/>
    <w:rsid w:val="001F1DAC"/>
    <w:rsid w:val="002061F2"/>
    <w:rsid w:val="00274F9B"/>
    <w:rsid w:val="0029738A"/>
    <w:rsid w:val="002A2C75"/>
    <w:rsid w:val="002B3E88"/>
    <w:rsid w:val="002B701C"/>
    <w:rsid w:val="002D3D0D"/>
    <w:rsid w:val="0032415C"/>
    <w:rsid w:val="003326A9"/>
    <w:rsid w:val="00333F0F"/>
    <w:rsid w:val="00354DD3"/>
    <w:rsid w:val="003C29A0"/>
    <w:rsid w:val="003C49F3"/>
    <w:rsid w:val="003D480A"/>
    <w:rsid w:val="00401DB2"/>
    <w:rsid w:val="00422936"/>
    <w:rsid w:val="00436D8D"/>
    <w:rsid w:val="00473032"/>
    <w:rsid w:val="00480418"/>
    <w:rsid w:val="004819FF"/>
    <w:rsid w:val="004856E6"/>
    <w:rsid w:val="004D149D"/>
    <w:rsid w:val="004D46D0"/>
    <w:rsid w:val="00527AF8"/>
    <w:rsid w:val="00527C1C"/>
    <w:rsid w:val="00537421"/>
    <w:rsid w:val="0055259D"/>
    <w:rsid w:val="0057043C"/>
    <w:rsid w:val="005F39F7"/>
    <w:rsid w:val="005F3E20"/>
    <w:rsid w:val="00630867"/>
    <w:rsid w:val="00641C16"/>
    <w:rsid w:val="006443FC"/>
    <w:rsid w:val="0065666C"/>
    <w:rsid w:val="00665E51"/>
    <w:rsid w:val="00667CCC"/>
    <w:rsid w:val="00681B77"/>
    <w:rsid w:val="006A38D1"/>
    <w:rsid w:val="006C56E6"/>
    <w:rsid w:val="006C6AB4"/>
    <w:rsid w:val="006F2877"/>
    <w:rsid w:val="006F7742"/>
    <w:rsid w:val="007435E7"/>
    <w:rsid w:val="0075570A"/>
    <w:rsid w:val="00785B4A"/>
    <w:rsid w:val="007911AE"/>
    <w:rsid w:val="007948C7"/>
    <w:rsid w:val="00802967"/>
    <w:rsid w:val="00820C24"/>
    <w:rsid w:val="00826A81"/>
    <w:rsid w:val="00835764"/>
    <w:rsid w:val="00836103"/>
    <w:rsid w:val="008573A6"/>
    <w:rsid w:val="0087636C"/>
    <w:rsid w:val="0088047B"/>
    <w:rsid w:val="008A3E7B"/>
    <w:rsid w:val="008B7AC3"/>
    <w:rsid w:val="008F463B"/>
    <w:rsid w:val="00943627"/>
    <w:rsid w:val="009512A6"/>
    <w:rsid w:val="0096534F"/>
    <w:rsid w:val="009B3516"/>
    <w:rsid w:val="00A10559"/>
    <w:rsid w:val="00A47D13"/>
    <w:rsid w:val="00A70459"/>
    <w:rsid w:val="00A716EF"/>
    <w:rsid w:val="00A74641"/>
    <w:rsid w:val="00A76205"/>
    <w:rsid w:val="00AC0FFF"/>
    <w:rsid w:val="00AE225A"/>
    <w:rsid w:val="00AE5362"/>
    <w:rsid w:val="00B20AD9"/>
    <w:rsid w:val="00B210E4"/>
    <w:rsid w:val="00B93A2C"/>
    <w:rsid w:val="00C0151A"/>
    <w:rsid w:val="00C16FC4"/>
    <w:rsid w:val="00C173AE"/>
    <w:rsid w:val="00C6189B"/>
    <w:rsid w:val="00CB3E5F"/>
    <w:rsid w:val="00CD5BC6"/>
    <w:rsid w:val="00CF0239"/>
    <w:rsid w:val="00D55569"/>
    <w:rsid w:val="00D84EE7"/>
    <w:rsid w:val="00D92ACE"/>
    <w:rsid w:val="00DA1837"/>
    <w:rsid w:val="00DA4762"/>
    <w:rsid w:val="00DA7610"/>
    <w:rsid w:val="00DE31D2"/>
    <w:rsid w:val="00E47923"/>
    <w:rsid w:val="00E63363"/>
    <w:rsid w:val="00E869AE"/>
    <w:rsid w:val="00EA4C52"/>
    <w:rsid w:val="00EF17B5"/>
    <w:rsid w:val="00EF4BE0"/>
    <w:rsid w:val="00F25A00"/>
    <w:rsid w:val="00FD389F"/>
    <w:rsid w:val="00FE51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DF397"/>
  <w15:docId w15:val="{370CC5DC-98B5-489D-BE86-09C778B40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E5F"/>
    <w:pPr>
      <w:tabs>
        <w:tab w:val="center" w:pos="4680"/>
        <w:tab w:val="right" w:pos="9360"/>
      </w:tabs>
      <w:spacing w:line="240" w:lineRule="auto"/>
    </w:pPr>
  </w:style>
  <w:style w:type="character" w:customStyle="1" w:styleId="HeaderChar">
    <w:name w:val="Header Char"/>
    <w:basedOn w:val="DefaultParagraphFont"/>
    <w:link w:val="Header"/>
    <w:uiPriority w:val="99"/>
    <w:rsid w:val="00CB3E5F"/>
  </w:style>
  <w:style w:type="paragraph" w:styleId="Footer">
    <w:name w:val="footer"/>
    <w:basedOn w:val="Normal"/>
    <w:link w:val="FooterChar"/>
    <w:uiPriority w:val="99"/>
    <w:unhideWhenUsed/>
    <w:rsid w:val="00CB3E5F"/>
    <w:pPr>
      <w:tabs>
        <w:tab w:val="center" w:pos="4680"/>
        <w:tab w:val="right" w:pos="9360"/>
      </w:tabs>
      <w:spacing w:line="240" w:lineRule="auto"/>
    </w:pPr>
  </w:style>
  <w:style w:type="character" w:customStyle="1" w:styleId="FooterChar">
    <w:name w:val="Footer Char"/>
    <w:basedOn w:val="DefaultParagraphFont"/>
    <w:link w:val="Footer"/>
    <w:uiPriority w:val="99"/>
    <w:rsid w:val="00CB3E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45</Words>
  <Characters>53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JR</dc:creator>
  <cp:lastModifiedBy>john matheka</cp:lastModifiedBy>
  <cp:revision>3</cp:revision>
  <dcterms:created xsi:type="dcterms:W3CDTF">2021-04-12T08:58:00Z</dcterms:created>
  <dcterms:modified xsi:type="dcterms:W3CDTF">2021-04-12T10:14:00Z</dcterms:modified>
</cp:coreProperties>
</file>